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Film Director position at [Production Company/Studio Name] in Italy Milan. As a dedicated and visionary film director with over [X years] of experience in storytelling, visual artistry, and cinematic innovation, I am eager to contribute my creative expertise to the dynamic film industry of Milan. This opportunity aligns perfectly with my passion for crafting narratives that resonate deeply with audiences while embracing the unique cultural and artistic landscape of Italy.</w:t>
      </w:r>
    </w:p>
    <w:p>
      <w:pPr>
        <w:pStyle w:val="BodyText"/>
      </w:pPr>
      <w:r>
        <w:t xml:space="preserve">My journey as a Film Director has been shaped by a deep respect for the power of cinema to transcend boundaries, evoke emotions, and reflect the essence of human experiences. Born in [Your Country], I have always been captivated by Italian cinema’s ability to blend poetic storytelling with striking visuals. Milan, as one of Italy’s cultural and creative hubs, represents a dream destination for me—a city where tradition meets modernity, and where film has the potential to inspire global audiences while staying rooted in its local identity.</w:t>
      </w:r>
    </w:p>
    <w:p>
      <w:pPr>
        <w:pStyle w:val="BodyText"/>
      </w:pPr>
      <w:r>
        <w:t xml:space="preserve">Having directed projects ranging from independent films to large-scale productions, I have developed a versatile skill set that includes narrative structure development, cinematography, actor direction, and post-production collaboration. My work often explores themes of identity, resilience, and cultural interconnectedness—topics that are particularly relevant in the context of Milan’s diverse communities and its role as a global fashion and design capital. For instance, my recent film [Film Title] was inspired by the interplay between urban life and personal introspection, a concept that mirrors the energy of Milan’s streets while inviting viewers to reflect on their own stories.</w:t>
      </w:r>
    </w:p>
    <w:p>
      <w:pPr>
        <w:pStyle w:val="BodyText"/>
      </w:pPr>
      <w:r>
        <w:t xml:space="preserve">What excites me most about the opportunity in Italy Milan is the chance to immerse myself in a city that has long been a beacon for filmmakers, artists, and creatives. The rich history of Italian cinema—from neorealism to contemporary masterpieces—has profoundly influenced my approach to storytelling. I am particularly inspired by directors like Vittorio De Sica and Michelangelo Antonioni, whose works continue to shape the way I think about visual language and character-driven narratives. Milan’s unique blend of historical architecture, vibrant artistic movements, and cutting-edge innovation offers an unparalleled backdrop for creating films that are both timeless and forward-thinking.</w:t>
      </w:r>
    </w:p>
    <w:p>
      <w:pPr>
        <w:pStyle w:val="BodyText"/>
      </w:pPr>
      <w:r>
        <w:t xml:space="preserve">Throughout my career, I have collaborated with diverse teams across multiple countries, which has honed my ability to adapt to different creative environments while maintaining a consistent vision. In Italy Milan, I aim to build bridges between local talent and international perspectives, fostering a collaborative atmosphere that encourages creativity and experimentation. My goal is to contribute to the city’s cinematic legacy by producing work that honors its traditions while pushing the boundaries of storytelling through new technologies and global narratives.</w:t>
      </w:r>
    </w:p>
    <w:p>
      <w:pPr>
        <w:pStyle w:val="BodyText"/>
      </w:pPr>
      <w:r>
        <w:t xml:space="preserve">One of my proudest achievements was directing [Film Title], a project that received critical acclaim for its nuanced portrayal of [theme or subject]. This film, shot in [Location], showcased the importance of location-based storytelling and highlighted the emotional depth that can be achieved when a director deeply connects with their surroundings. I believe Milan’s unique character—its mix of historic charm and modern energy—offers endless possibilities for such projects. Whether it’s capturing the quiet elegance of a Piazza Duomo at dawn or the bustling energy of a fashion district, I am committed to translating these moments into cinematic poetry.</w:t>
      </w:r>
    </w:p>
    <w:p>
      <w:pPr>
        <w:pStyle w:val="BodyText"/>
      </w:pPr>
      <w:r>
        <w:t xml:space="preserve">As a Film Director, I understand that the role extends beyond technical expertise; it requires empathy, leadership, and an unwavering dedication to the art form. In Italy Milan, where film is both a cultural heritage and a living art, I am eager to bring my passion for collaboration and innovation to every project. My ability to work closely with writers, actors, cinematographers, and production crews ensures that each film I direct is a collective effort driven by shared vision and artistic integrity.</w:t>
      </w:r>
    </w:p>
    <w:p>
      <w:pPr>
        <w:pStyle w:val="BodyText"/>
      </w:pPr>
      <w:r>
        <w:t xml:space="preserve">Finally, I would like to express my deep admiration for the Italian film industry’s resilience and creativity. In a world where storytelling is more vital than ever, Milan stands at the forefront of redefining what cinema can achieve. I am confident that my experience, creative perspective, and commitment to excellence make me an ideal candidate for this role. I would be honored to contribute my talents to your team and help elevate the voice of Italy Milan on the global stage.</w:t>
      </w:r>
    </w:p>
    <w:p>
      <w:pPr>
        <w:pStyle w:val="BodyText"/>
      </w:pPr>
      <w:r>
        <w:t xml:space="preserve">Thank you for considering my application. I would welcome the opportunity to discuss how my background and vision align with your goals for [Production Company/Studio Name]. Please feel free to contact me at [Your Phone Number] or [Your Email Address] at your earliest convenience. I look forward to the possibility of working together.</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Portfolio/Websit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00:30:52Z</dcterms:created>
  <dcterms:modified xsi:type="dcterms:W3CDTF">2026-07-24T00:30:52Z</dcterms:modified>
</cp:coreProperties>
</file>

<file path=docProps/custom.xml><?xml version="1.0" encoding="utf-8"?>
<Properties xmlns="http://schemas.openxmlformats.org/officeDocument/2006/custom-properties" xmlns:vt="http://schemas.openxmlformats.org/officeDocument/2006/docPropsVTypes"/>
</file>